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-room</w:t>
      </w:r>
      <w:r>
        <w:t xml:space="preserve"> </w:t>
      </w:r>
      <w:r>
        <w:t xml:space="preserve">v2.1.0-develop</w:t>
      </w:r>
      <w:r>
        <w:t xml:space="preserve"> </w:t>
      </w:r>
      <w:r>
        <w:t xml:space="preserve">(after</w:t>
      </w:r>
      <w:r>
        <w:t xml:space="preserve"> </w:t>
      </w:r>
      <w:r>
        <w:t xml:space="preserve">rollback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 ทดสอบครับทดสอบสวัสดีครับ อยากมีทีวีรุ่นใหม่ต้องเข้าไปที่ Power บ่าย หรือว่าความรักยิ่งใหญ่กว่าเงินในกระเป๋า ตอนไปธนาคารเท่าไร เงินไม่มีสักบาทจะแต่งกันไหม ช่วงต้นคำจะหายไปเสมอเสม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-room v2.1.0-develop (after rollback)</dc:title>
  <dc:creator/>
  <cp:keywords/>
  <dcterms:created xsi:type="dcterms:W3CDTF">2022-01-18T07:42:42Z</dcterms:created>
  <dcterms:modified xsi:type="dcterms:W3CDTF">2022-01-18T07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มกราคม 2565 เวลา 13.03 น.</vt:lpwstr>
  </property>
  <property fmtid="{D5CDD505-2E9C-101B-9397-08002B2CF9AE}" pid="3" name="subtitle">
    <vt:lpwstr/>
  </property>
</Properties>
</file>